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69EE8" w14:textId="77777777" w:rsidR="00FD51C5" w:rsidRDefault="00F551CF">
      <w:pPr>
        <w:pStyle w:val="BodyText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A75708A" wp14:editId="29EA9959">
            <wp:extent cx="714375" cy="809307"/>
            <wp:effectExtent l="0" t="0" r="0" b="0"/>
            <wp:docPr id="946090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299" cy="8171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B6D5B2" w14:textId="260138A3" w:rsidR="00AB4CE4" w:rsidRDefault="00B67BCF">
      <w:pPr>
        <w:pStyle w:val="BodyText"/>
      </w:pPr>
      <w:r>
        <w:rPr>
          <w:b/>
          <w:bCs/>
        </w:rPr>
        <w:t>Central Sierra SWANA Chapter Scholarship Application</w:t>
      </w:r>
    </w:p>
    <w:p w14:paraId="42B6D5B3" w14:textId="77777777" w:rsidR="00AB4CE4" w:rsidRDefault="00000000">
      <w:r>
        <w:pict w14:anchorId="42B6D5EC">
          <v:rect id="_x0000_i1025" style="width:0;height:1.5pt" o:hralign="center" o:hrstd="t" o:hr="t"/>
        </w:pict>
      </w:r>
    </w:p>
    <w:p w14:paraId="42B6D5B4" w14:textId="483412BA" w:rsidR="00AB4CE4" w:rsidRDefault="00B67BCF">
      <w:pPr>
        <w:pStyle w:val="FirstParagraph"/>
      </w:pPr>
      <w:r>
        <w:rPr>
          <w:b/>
          <w:bCs/>
        </w:rPr>
        <w:t>APPLICATION DEADLINE:</w:t>
      </w:r>
      <w:r>
        <w:t xml:space="preserve"> May 1</w:t>
      </w:r>
      <w:r w:rsidR="00E12A84">
        <w:t>5</w:t>
      </w:r>
      <w:r>
        <w:t>, 2026</w:t>
      </w:r>
    </w:p>
    <w:p w14:paraId="42B6D5B5" w14:textId="77777777" w:rsidR="00AB4CE4" w:rsidRDefault="00000000">
      <w:r>
        <w:pict w14:anchorId="42B6D5ED">
          <v:rect id="_x0000_i1026" style="width:0;height:1.5pt" o:hralign="center" o:hrstd="t" o:hr="t"/>
        </w:pict>
      </w:r>
    </w:p>
    <w:p w14:paraId="42B6D5B6" w14:textId="7E969656" w:rsidR="00AB4CE4" w:rsidRDefault="00B67BCF">
      <w:pPr>
        <w:pStyle w:val="FirstParagraph"/>
      </w:pPr>
      <w:r>
        <w:rPr>
          <w:b/>
          <w:bCs/>
        </w:rPr>
        <w:t>Applicant Information</w:t>
      </w:r>
      <w:r>
        <w:br/>
        <w:t>Full Name: __________________________________________</w:t>
      </w:r>
      <w:r>
        <w:br/>
        <w:t>Address: ____________________________________________</w:t>
      </w:r>
      <w:r>
        <w:br/>
        <w:t>City, State, ZIP: ____________________________________</w:t>
      </w:r>
      <w:r>
        <w:br/>
        <w:t>Phone Number: _______________________________________</w:t>
      </w:r>
      <w:r>
        <w:br/>
        <w:t>Email Address: ______________________________________</w:t>
      </w:r>
    </w:p>
    <w:p w14:paraId="42B6D5B7" w14:textId="77777777" w:rsidR="00AB4CE4" w:rsidRDefault="00000000">
      <w:r>
        <w:pict w14:anchorId="42B6D5EE">
          <v:rect id="_x0000_i1027" style="width:0;height:1.5pt" o:hralign="center" o:hrstd="t" o:hr="t"/>
        </w:pict>
      </w:r>
    </w:p>
    <w:p w14:paraId="42B6D5B8" w14:textId="77777777" w:rsidR="00AB4CE4" w:rsidRDefault="00B67BCF">
      <w:pPr>
        <w:pStyle w:val="FirstParagraph"/>
      </w:pPr>
      <w:r>
        <w:rPr>
          <w:b/>
          <w:bCs/>
        </w:rPr>
        <w:t>SWANA Affiliation</w:t>
      </w:r>
      <w:r>
        <w:br/>
        <w:t>☐ I am a current SWANA member</w:t>
      </w:r>
      <w:r>
        <w:br/>
        <w:t>☐ I am an immediate family member of a current SWANA member</w:t>
      </w:r>
    </w:p>
    <w:p w14:paraId="42B6D5B9" w14:textId="77777777" w:rsidR="00AB4CE4" w:rsidRDefault="00B67BCF">
      <w:pPr>
        <w:pStyle w:val="BodyText"/>
      </w:pPr>
      <w:r>
        <w:t>Name of SWANA Member: ________________________________</w:t>
      </w:r>
      <w:r>
        <w:br/>
        <w:t>Relationship to Member (if applicable): ________________</w:t>
      </w:r>
      <w:r>
        <w:br/>
        <w:t>Member’s #: _________________________________________</w:t>
      </w:r>
    </w:p>
    <w:p w14:paraId="42B6D5BA" w14:textId="77777777" w:rsidR="00AB4CE4" w:rsidRDefault="00000000">
      <w:r>
        <w:pict w14:anchorId="42B6D5EF">
          <v:rect id="_x0000_i1028" style="width:0;height:1.5pt" o:hralign="center" o:hrstd="t" o:hr="t"/>
        </w:pict>
      </w:r>
    </w:p>
    <w:p w14:paraId="42B6D5BB" w14:textId="77777777" w:rsidR="00AB4CE4" w:rsidRDefault="00B67BCF">
      <w:pPr>
        <w:pStyle w:val="FirstParagraph"/>
      </w:pPr>
      <w:r>
        <w:rPr>
          <w:b/>
          <w:bCs/>
        </w:rPr>
        <w:t>Educational Information</w:t>
      </w:r>
      <w:r>
        <w:br/>
        <w:t>Current Status:</w:t>
      </w:r>
      <w:r>
        <w:br/>
        <w:t>☐ High School Senior</w:t>
      </w:r>
      <w:r>
        <w:br/>
        <w:t>☐ Currently Enrolled in College</w:t>
      </w:r>
    </w:p>
    <w:p w14:paraId="42B6D5BC" w14:textId="77777777" w:rsidR="00AB4CE4" w:rsidRDefault="00B67BCF">
      <w:pPr>
        <w:pStyle w:val="BodyText"/>
      </w:pPr>
      <w:r>
        <w:t>Name of High School/College: __________________________</w:t>
      </w:r>
      <w:r>
        <w:br/>
        <w:t>Graduation Date (or expected): ________________________</w:t>
      </w:r>
    </w:p>
    <w:p w14:paraId="42B6D5BD" w14:textId="77777777" w:rsidR="00AB4CE4" w:rsidRDefault="00B67BCF">
      <w:pPr>
        <w:pStyle w:val="BodyText"/>
      </w:pPr>
      <w:r>
        <w:t>College/University you plan to attend (or currently attending):</w:t>
      </w:r>
      <w:r>
        <w:br/>
        <w:t>____________________________________________________</w:t>
      </w:r>
    </w:p>
    <w:p w14:paraId="42B6D5BE" w14:textId="77777777" w:rsidR="00AB4CE4" w:rsidRDefault="00B67BCF">
      <w:pPr>
        <w:pStyle w:val="BodyText"/>
      </w:pPr>
      <w:r>
        <w:t>Major/Field of Study: _________________________________</w:t>
      </w:r>
    </w:p>
    <w:p w14:paraId="42B6D5BF" w14:textId="77777777" w:rsidR="00AB4CE4" w:rsidRDefault="00000000">
      <w:r>
        <w:pict w14:anchorId="42B6D5F0">
          <v:rect id="_x0000_i1029" style="width:0;height:1.5pt" o:hralign="center" o:hrstd="t" o:hr="t"/>
        </w:pict>
      </w:r>
    </w:p>
    <w:p w14:paraId="42B6D5C3" w14:textId="77777777" w:rsidR="00AB4CE4" w:rsidRDefault="00B67BCF">
      <w:pPr>
        <w:pStyle w:val="FirstParagraph"/>
      </w:pPr>
      <w:r>
        <w:rPr>
          <w:b/>
          <w:bCs/>
        </w:rPr>
        <w:lastRenderedPageBreak/>
        <w:t>Extracurricular Activities &amp; Community Involvement</w:t>
      </w:r>
      <w:r>
        <w:br/>
        <w:t>(Include clubs, volunteer work, leadership roles, etc.)</w:t>
      </w:r>
      <w:r>
        <w:br/>
        <w:t>____________________________________________________</w:t>
      </w:r>
      <w:r>
        <w:br/>
        <w:t>____________________________________________________</w:t>
      </w:r>
      <w:r>
        <w:br/>
        <w:t>____________________________________________________</w:t>
      </w:r>
    </w:p>
    <w:p w14:paraId="42B6D5C4" w14:textId="77777777" w:rsidR="00AB4CE4" w:rsidRDefault="00000000">
      <w:r>
        <w:pict w14:anchorId="42B6D5F2">
          <v:rect id="_x0000_i1030" style="width:0;height:1.5pt" o:hralign="center" o:hrstd="t" o:hr="t"/>
        </w:pict>
      </w:r>
    </w:p>
    <w:p w14:paraId="42B6D5C5" w14:textId="77777777" w:rsidR="00AB4CE4" w:rsidRDefault="00B67BCF">
      <w:pPr>
        <w:pStyle w:val="FirstParagraph"/>
      </w:pPr>
      <w:r>
        <w:rPr>
          <w:b/>
          <w:bCs/>
        </w:rPr>
        <w:t>Work Experience (if applicable)</w:t>
      </w:r>
      <w:r>
        <w:br/>
        <w:t>____________________________________________________</w:t>
      </w:r>
      <w:r>
        <w:br/>
        <w:t>____________________________________________________</w:t>
      </w:r>
      <w:r>
        <w:br/>
        <w:t>____________________________________________________</w:t>
      </w:r>
    </w:p>
    <w:p w14:paraId="42B6D5C6" w14:textId="77777777" w:rsidR="00AB4CE4" w:rsidRDefault="00000000">
      <w:r>
        <w:pict w14:anchorId="42B6D5F3">
          <v:rect id="_x0000_i1031" style="width:0;height:1.5pt" o:hralign="center" o:hrstd="t" o:hr="t"/>
        </w:pict>
      </w:r>
    </w:p>
    <w:p w14:paraId="42B6D5C7" w14:textId="2AABAE20" w:rsidR="00AB4CE4" w:rsidRDefault="00B67BCF">
      <w:pPr>
        <w:pStyle w:val="FirstParagraph"/>
      </w:pPr>
      <w:r>
        <w:rPr>
          <w:b/>
          <w:bCs/>
        </w:rPr>
        <w:t>Essay Section</w:t>
      </w:r>
      <w:r>
        <w:br/>
      </w:r>
      <w:r>
        <w:rPr>
          <w:i/>
          <w:iCs/>
        </w:rPr>
        <w:t>Please attach a typed essay (</w:t>
      </w:r>
      <w:r w:rsidR="00272C50">
        <w:rPr>
          <w:i/>
          <w:iCs/>
        </w:rPr>
        <w:t>3</w:t>
      </w:r>
      <w:r>
        <w:rPr>
          <w:i/>
          <w:iCs/>
        </w:rPr>
        <w:t>00–50</w:t>
      </w:r>
      <w:r w:rsidR="00272C50">
        <w:rPr>
          <w:i/>
          <w:iCs/>
        </w:rPr>
        <w:t>0</w:t>
      </w:r>
      <w:r>
        <w:rPr>
          <w:i/>
          <w:iCs/>
        </w:rPr>
        <w:t xml:space="preserve"> words) responding to the following prompt:</w:t>
      </w:r>
    </w:p>
    <w:p w14:paraId="42B6D5C8" w14:textId="7F9C3969" w:rsidR="00AB4CE4" w:rsidRDefault="00B67BCF">
      <w:pPr>
        <w:pStyle w:val="BodyText"/>
      </w:pPr>
      <w:r>
        <w:rPr>
          <w:b/>
          <w:bCs/>
        </w:rPr>
        <w:t xml:space="preserve">“Describe your educational and career </w:t>
      </w:r>
      <w:proofErr w:type="gramStart"/>
      <w:r>
        <w:rPr>
          <w:b/>
          <w:bCs/>
        </w:rPr>
        <w:t>goals, and</w:t>
      </w:r>
      <w:proofErr w:type="gramEnd"/>
      <w:r>
        <w:rPr>
          <w:b/>
          <w:bCs/>
        </w:rPr>
        <w:t xml:space="preserve"> explain how your connection to the </w:t>
      </w:r>
      <w:r w:rsidR="00900BF4">
        <w:rPr>
          <w:b/>
          <w:bCs/>
        </w:rPr>
        <w:t>S</w:t>
      </w:r>
      <w:r>
        <w:rPr>
          <w:b/>
          <w:bCs/>
        </w:rPr>
        <w:t xml:space="preserve">olid </w:t>
      </w:r>
      <w:r w:rsidR="00900BF4">
        <w:rPr>
          <w:b/>
          <w:bCs/>
        </w:rPr>
        <w:t>W</w:t>
      </w:r>
      <w:r>
        <w:rPr>
          <w:b/>
          <w:bCs/>
        </w:rPr>
        <w:t>aste industry has influenced your aspirations.”</w:t>
      </w:r>
    </w:p>
    <w:p w14:paraId="42B6D5C9" w14:textId="77777777" w:rsidR="00AB4CE4" w:rsidRDefault="00000000">
      <w:r>
        <w:pict w14:anchorId="42B6D5F4">
          <v:rect id="_x0000_i1032" style="width:0;height:1.5pt" o:hralign="center" o:hrstd="t" o:hr="t"/>
        </w:pict>
      </w:r>
    </w:p>
    <w:p w14:paraId="42B6D5CA" w14:textId="77777777" w:rsidR="00AB4CE4" w:rsidRDefault="00B67BCF">
      <w:pPr>
        <w:pStyle w:val="FirstParagraph"/>
      </w:pPr>
      <w:r>
        <w:rPr>
          <w:b/>
          <w:bCs/>
        </w:rPr>
        <w:t>Letters of Recommendation</w:t>
      </w:r>
      <w:r>
        <w:br/>
        <w:t>Please attach at least one letter of recommendation (teacher, employer, or community leader).</w:t>
      </w:r>
    </w:p>
    <w:p w14:paraId="42B6D5CB" w14:textId="77777777" w:rsidR="00AB4CE4" w:rsidRDefault="00000000">
      <w:r>
        <w:pict w14:anchorId="42B6D5F5">
          <v:rect id="_x0000_i1033" style="width:0;height:1.5pt" o:hralign="center" o:hrstd="t" o:hr="t"/>
        </w:pict>
      </w:r>
    </w:p>
    <w:p w14:paraId="19E4CE58" w14:textId="77777777" w:rsidR="004C1FBD" w:rsidRDefault="004C1FBD">
      <w:pPr>
        <w:pStyle w:val="FirstParagraph"/>
        <w:rPr>
          <w:b/>
          <w:bCs/>
        </w:rPr>
      </w:pPr>
    </w:p>
    <w:p w14:paraId="3FD6065C" w14:textId="77777777" w:rsidR="004C1FBD" w:rsidRDefault="004C1FBD">
      <w:pPr>
        <w:pStyle w:val="FirstParagraph"/>
        <w:rPr>
          <w:b/>
          <w:bCs/>
        </w:rPr>
      </w:pPr>
    </w:p>
    <w:p w14:paraId="42B6D5CC" w14:textId="79CCC607" w:rsidR="00AB4CE4" w:rsidRDefault="00B67BCF">
      <w:pPr>
        <w:pStyle w:val="FirstParagraph"/>
      </w:pPr>
      <w:r>
        <w:rPr>
          <w:b/>
          <w:bCs/>
        </w:rPr>
        <w:t>Selection Criteria (Scoring Rubric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04"/>
        <w:gridCol w:w="3874"/>
        <w:gridCol w:w="2582"/>
      </w:tblGrid>
      <w:tr w:rsidR="00AB4CE4" w14:paraId="42B6D5D0" w14:textId="77777777" w:rsidTr="00AB4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7" w:type="dxa"/>
          </w:tcPr>
          <w:p w14:paraId="42B6D5CD" w14:textId="77777777" w:rsidR="00AB4CE4" w:rsidRDefault="00B67BCF">
            <w:pPr>
              <w:pStyle w:val="Compact"/>
            </w:pPr>
            <w:r>
              <w:t>Category</w:t>
            </w:r>
          </w:p>
        </w:tc>
        <w:tc>
          <w:tcPr>
            <w:tcW w:w="3277" w:type="dxa"/>
          </w:tcPr>
          <w:p w14:paraId="42B6D5CE" w14:textId="77777777" w:rsidR="00AB4CE4" w:rsidRDefault="00B67BCF">
            <w:pPr>
              <w:pStyle w:val="Compact"/>
            </w:pPr>
            <w:r>
              <w:t>Description</w:t>
            </w:r>
          </w:p>
        </w:tc>
        <w:tc>
          <w:tcPr>
            <w:tcW w:w="2184" w:type="dxa"/>
          </w:tcPr>
          <w:p w14:paraId="42B6D5CF" w14:textId="77777777" w:rsidR="00AB4CE4" w:rsidRDefault="00B67BCF">
            <w:pPr>
              <w:pStyle w:val="Compact"/>
            </w:pPr>
            <w:r>
              <w:t>Points</w:t>
            </w:r>
          </w:p>
        </w:tc>
      </w:tr>
      <w:tr w:rsidR="00AB4CE4" w14:paraId="42B6D5D4" w14:textId="77777777">
        <w:tc>
          <w:tcPr>
            <w:tcW w:w="2457" w:type="dxa"/>
          </w:tcPr>
          <w:p w14:paraId="42B6D5D1" w14:textId="77777777" w:rsidR="00AB4CE4" w:rsidRDefault="00B67BCF">
            <w:pPr>
              <w:pStyle w:val="Compact"/>
            </w:pPr>
            <w:r>
              <w:t>Essay</w:t>
            </w:r>
          </w:p>
        </w:tc>
        <w:tc>
          <w:tcPr>
            <w:tcW w:w="3277" w:type="dxa"/>
          </w:tcPr>
          <w:p w14:paraId="42B6D5D2" w14:textId="77777777" w:rsidR="00AB4CE4" w:rsidRDefault="00B67BCF">
            <w:pPr>
              <w:pStyle w:val="Compact"/>
            </w:pPr>
            <w:r>
              <w:t>Clarity, quality, and alignment with goals and SWANA connection</w:t>
            </w:r>
          </w:p>
        </w:tc>
        <w:tc>
          <w:tcPr>
            <w:tcW w:w="2184" w:type="dxa"/>
          </w:tcPr>
          <w:p w14:paraId="42B6D5D3" w14:textId="77777777" w:rsidR="00AB4CE4" w:rsidRDefault="00B67BCF">
            <w:pPr>
              <w:pStyle w:val="Compact"/>
            </w:pPr>
            <w:r>
              <w:t>40</w:t>
            </w:r>
          </w:p>
        </w:tc>
      </w:tr>
      <w:tr w:rsidR="00AB4CE4" w14:paraId="42B6D5D8" w14:textId="77777777">
        <w:tc>
          <w:tcPr>
            <w:tcW w:w="2457" w:type="dxa"/>
          </w:tcPr>
          <w:p w14:paraId="42B6D5D5" w14:textId="77777777" w:rsidR="00AB4CE4" w:rsidRDefault="00B67BCF">
            <w:pPr>
              <w:pStyle w:val="Compact"/>
            </w:pPr>
            <w:r>
              <w:t>Community Involvement</w:t>
            </w:r>
          </w:p>
        </w:tc>
        <w:tc>
          <w:tcPr>
            <w:tcW w:w="3277" w:type="dxa"/>
          </w:tcPr>
          <w:p w14:paraId="42B6D5D6" w14:textId="77777777" w:rsidR="00AB4CE4" w:rsidRDefault="00B67BCF">
            <w:pPr>
              <w:pStyle w:val="Compact"/>
            </w:pPr>
            <w:r>
              <w:t>Volunteer work, leadership roles, and activities</w:t>
            </w:r>
          </w:p>
        </w:tc>
        <w:tc>
          <w:tcPr>
            <w:tcW w:w="2184" w:type="dxa"/>
          </w:tcPr>
          <w:p w14:paraId="42B6D5D7" w14:textId="77777777" w:rsidR="00AB4CE4" w:rsidRDefault="00B67BCF">
            <w:pPr>
              <w:pStyle w:val="Compact"/>
            </w:pPr>
            <w:r>
              <w:t>25</w:t>
            </w:r>
          </w:p>
        </w:tc>
      </w:tr>
      <w:tr w:rsidR="00AB4CE4" w14:paraId="42B6D5DC" w14:textId="77777777">
        <w:tc>
          <w:tcPr>
            <w:tcW w:w="2457" w:type="dxa"/>
          </w:tcPr>
          <w:p w14:paraId="42B6D5D9" w14:textId="77777777" w:rsidR="00AB4CE4" w:rsidRDefault="00B67BCF">
            <w:pPr>
              <w:pStyle w:val="Compact"/>
            </w:pPr>
            <w:r>
              <w:t>SWANA Connection</w:t>
            </w:r>
          </w:p>
        </w:tc>
        <w:tc>
          <w:tcPr>
            <w:tcW w:w="3277" w:type="dxa"/>
          </w:tcPr>
          <w:p w14:paraId="42B6D5DA" w14:textId="77777777" w:rsidR="00AB4CE4" w:rsidRDefault="00B67BCF">
            <w:pPr>
              <w:pStyle w:val="Compact"/>
            </w:pPr>
            <w:r>
              <w:t>Involvement or relationship to the solid waste industry</w:t>
            </w:r>
          </w:p>
        </w:tc>
        <w:tc>
          <w:tcPr>
            <w:tcW w:w="2184" w:type="dxa"/>
          </w:tcPr>
          <w:p w14:paraId="42B6D5DB" w14:textId="77777777" w:rsidR="00AB4CE4" w:rsidRDefault="00B67BCF">
            <w:pPr>
              <w:pStyle w:val="Compact"/>
            </w:pPr>
            <w:r>
              <w:t>20</w:t>
            </w:r>
          </w:p>
        </w:tc>
      </w:tr>
      <w:tr w:rsidR="00AB4CE4" w14:paraId="42B6D5E0" w14:textId="77777777">
        <w:tc>
          <w:tcPr>
            <w:tcW w:w="2457" w:type="dxa"/>
          </w:tcPr>
          <w:p w14:paraId="42B6D5DD" w14:textId="77777777" w:rsidR="00AB4CE4" w:rsidRDefault="00B67BCF">
            <w:pPr>
              <w:pStyle w:val="Compact"/>
            </w:pPr>
            <w:r>
              <w:t>Application Completeness</w:t>
            </w:r>
          </w:p>
        </w:tc>
        <w:tc>
          <w:tcPr>
            <w:tcW w:w="3277" w:type="dxa"/>
          </w:tcPr>
          <w:p w14:paraId="42B6D5DE" w14:textId="77777777" w:rsidR="00AB4CE4" w:rsidRDefault="00B67BCF">
            <w:pPr>
              <w:pStyle w:val="Compact"/>
            </w:pPr>
            <w:r>
              <w:t>Accuracy, organization, and completeness of submission</w:t>
            </w:r>
          </w:p>
        </w:tc>
        <w:tc>
          <w:tcPr>
            <w:tcW w:w="2184" w:type="dxa"/>
          </w:tcPr>
          <w:p w14:paraId="42B6D5DF" w14:textId="77777777" w:rsidR="00AB4CE4" w:rsidRDefault="00B67BCF">
            <w:pPr>
              <w:pStyle w:val="Compact"/>
            </w:pPr>
            <w:r>
              <w:t>15</w:t>
            </w:r>
          </w:p>
        </w:tc>
      </w:tr>
    </w:tbl>
    <w:p w14:paraId="42B6D5E1" w14:textId="77777777" w:rsidR="00AB4CE4" w:rsidRDefault="00B67BCF">
      <w:pPr>
        <w:pStyle w:val="BodyText"/>
      </w:pPr>
      <w:r>
        <w:rPr>
          <w:b/>
          <w:bCs/>
        </w:rPr>
        <w:t>Total Possible Points: 100</w:t>
      </w:r>
    </w:p>
    <w:p w14:paraId="42B6D5E2" w14:textId="77777777" w:rsidR="00AB4CE4" w:rsidRDefault="00000000">
      <w:r>
        <w:pict w14:anchorId="42B6D5F6">
          <v:rect id="_x0000_i1034" style="width:0;height:1.5pt" o:hralign="center" o:hrstd="t" o:hr="t"/>
        </w:pict>
      </w:r>
    </w:p>
    <w:p w14:paraId="42B6D5E3" w14:textId="77777777" w:rsidR="00AB4CE4" w:rsidRDefault="00B67BCF">
      <w:pPr>
        <w:pStyle w:val="FirstParagraph"/>
      </w:pPr>
      <w:r>
        <w:rPr>
          <w:b/>
          <w:bCs/>
        </w:rPr>
        <w:lastRenderedPageBreak/>
        <w:t>Certification &amp; Signature</w:t>
      </w:r>
      <w:r>
        <w:br/>
        <w:t>I certify that the information provided in this application is true and complete to the best of my knowledge.</w:t>
      </w:r>
    </w:p>
    <w:p w14:paraId="42B6D5E4" w14:textId="77777777" w:rsidR="00AB4CE4" w:rsidRDefault="00B67BCF">
      <w:pPr>
        <w:pStyle w:val="BodyText"/>
      </w:pPr>
      <w:r>
        <w:t>Applicant Signature: _________________________________</w:t>
      </w:r>
      <w:r>
        <w:br/>
        <w:t>Date: ______________________________________________</w:t>
      </w:r>
    </w:p>
    <w:p w14:paraId="42B6D5E5" w14:textId="77777777" w:rsidR="00AB4CE4" w:rsidRDefault="00000000">
      <w:r>
        <w:pict w14:anchorId="42B6D5F7">
          <v:rect id="_x0000_i1035" style="width:0;height:1.5pt" o:hralign="center" o:hrstd="t" o:hr="t"/>
        </w:pict>
      </w:r>
    </w:p>
    <w:p w14:paraId="42B6D5E6" w14:textId="176F8374" w:rsidR="00AB4CE4" w:rsidRDefault="00B67BCF">
      <w:pPr>
        <w:pStyle w:val="FirstParagraph"/>
      </w:pPr>
      <w:r>
        <w:rPr>
          <w:b/>
          <w:bCs/>
        </w:rPr>
        <w:t>Submission Instructions</w:t>
      </w:r>
      <w:r>
        <w:br/>
        <w:t xml:space="preserve">Please submit the completed application, essay, and supporting documents by </w:t>
      </w:r>
      <w:r>
        <w:rPr>
          <w:b/>
          <w:bCs/>
        </w:rPr>
        <w:t>May 1</w:t>
      </w:r>
      <w:r w:rsidR="00E12A84">
        <w:rPr>
          <w:b/>
          <w:bCs/>
        </w:rPr>
        <w:t>5</w:t>
      </w:r>
      <w:r>
        <w:rPr>
          <w:b/>
          <w:bCs/>
        </w:rPr>
        <w:t>, 2026</w:t>
      </w:r>
      <w:r w:rsidR="004C1FBD">
        <w:rPr>
          <w:b/>
          <w:bCs/>
        </w:rPr>
        <w:t>,</w:t>
      </w:r>
      <w:r>
        <w:t xml:space="preserve"> to:</w:t>
      </w:r>
    </w:p>
    <w:p w14:paraId="42B6D5E8" w14:textId="252626AA" w:rsidR="00AB4CE4" w:rsidRPr="004C1FBD" w:rsidRDefault="005C1ADC">
      <w:pPr>
        <w:rPr>
          <w:lang w:val="es-ES"/>
        </w:rPr>
      </w:pPr>
      <w:r w:rsidRPr="004C1FBD">
        <w:t xml:space="preserve"> </w:t>
      </w:r>
      <w:r w:rsidRPr="004C1FBD">
        <w:rPr>
          <w:lang w:val="es-ES"/>
        </w:rPr>
        <w:t>info@swanacal.com</w:t>
      </w:r>
      <w:r w:rsidR="00000000">
        <w:pict w14:anchorId="42B6D5F8">
          <v:rect id="_x0000_i1036" style="width:0;height:1.5pt" o:hralign="center" o:hrstd="t" o:hr="t"/>
        </w:pict>
      </w:r>
    </w:p>
    <w:p w14:paraId="42B6D5EB" w14:textId="24C68E68" w:rsidR="00AB4CE4" w:rsidRDefault="004C1FBD" w:rsidP="004C1FBD">
      <w:pPr>
        <w:pStyle w:val="FirstParagraph"/>
      </w:pPr>
      <w:r>
        <w:rPr>
          <w:b/>
          <w:bCs/>
          <w:noProof/>
        </w:rPr>
        <w:drawing>
          <wp:inline distT="0" distB="0" distL="0" distR="0" wp14:anchorId="298F45C6" wp14:editId="10BECF2B">
            <wp:extent cx="666750" cy="709612"/>
            <wp:effectExtent l="0" t="0" r="0" b="0"/>
            <wp:docPr id="6037063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9" cy="7154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00000">
        <w:pict w14:anchorId="42B6D5F9">
          <v:rect id="_x0000_i1037" style="width:0;height:1.5pt" o:hralign="center" o:hrstd="t" o:hr="t"/>
        </w:pict>
      </w:r>
    </w:p>
    <w:sectPr w:rsidR="00AB4C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D3178" w14:textId="77777777" w:rsidR="00395744" w:rsidRDefault="00395744" w:rsidP="00FD51C5">
      <w:pPr>
        <w:spacing w:after="0"/>
      </w:pPr>
      <w:r>
        <w:separator/>
      </w:r>
    </w:p>
  </w:endnote>
  <w:endnote w:type="continuationSeparator" w:id="0">
    <w:p w14:paraId="0D648AFC" w14:textId="77777777" w:rsidR="00395744" w:rsidRDefault="00395744" w:rsidP="00FD51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44707" w14:textId="77777777" w:rsidR="00395744" w:rsidRDefault="00395744" w:rsidP="00FD51C5">
      <w:pPr>
        <w:spacing w:after="0"/>
      </w:pPr>
      <w:r>
        <w:separator/>
      </w:r>
    </w:p>
  </w:footnote>
  <w:footnote w:type="continuationSeparator" w:id="0">
    <w:p w14:paraId="269E435B" w14:textId="77777777" w:rsidR="00395744" w:rsidRDefault="00395744" w:rsidP="00FD51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5E2F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53994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CE4"/>
    <w:rsid w:val="000A562D"/>
    <w:rsid w:val="00272C50"/>
    <w:rsid w:val="00395744"/>
    <w:rsid w:val="00447E3F"/>
    <w:rsid w:val="00494C66"/>
    <w:rsid w:val="004C1FBD"/>
    <w:rsid w:val="004D44C8"/>
    <w:rsid w:val="00531B44"/>
    <w:rsid w:val="005C1ADC"/>
    <w:rsid w:val="00623B26"/>
    <w:rsid w:val="0067369C"/>
    <w:rsid w:val="00900BF4"/>
    <w:rsid w:val="00A709EA"/>
    <w:rsid w:val="00AB4CE4"/>
    <w:rsid w:val="00B67BCF"/>
    <w:rsid w:val="00DD7BA5"/>
    <w:rsid w:val="00E12A84"/>
    <w:rsid w:val="00E17EC7"/>
    <w:rsid w:val="00EF67BA"/>
    <w:rsid w:val="00F04EA5"/>
    <w:rsid w:val="00F3352C"/>
    <w:rsid w:val="00F551CF"/>
    <w:rsid w:val="00FD5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6D5B1"/>
  <w15:docId w15:val="{F54970FE-5070-4646-A33C-D27E36B1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D51C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51C5"/>
  </w:style>
  <w:style w:type="paragraph" w:styleId="Footer">
    <w:name w:val="footer"/>
    <w:basedOn w:val="Normal"/>
    <w:link w:val="FooterChar"/>
    <w:rsid w:val="00FD51C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51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7</Words>
  <Characters>2354</Characters>
  <Application>Microsoft Office Word</Application>
  <DocSecurity>0</DocSecurity>
  <Lines>87</Lines>
  <Paragraphs>35</Paragraphs>
  <ScaleCrop>false</ScaleCrop>
  <Company>City of Clovis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Moore</dc:creator>
  <cp:keywords/>
  <cp:lastModifiedBy>Tim Snellings</cp:lastModifiedBy>
  <cp:revision>3</cp:revision>
  <dcterms:created xsi:type="dcterms:W3CDTF">2026-04-06T17:59:00Z</dcterms:created>
  <dcterms:modified xsi:type="dcterms:W3CDTF">2026-04-1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d42a25-f176-4a29-97a6-f3e486c71ff6</vt:lpwstr>
  </property>
</Properties>
</file>